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Social Worker position at [Organization Name] in Qatar Doha. As a dedicated and compassionate professional with over [X years] of experience in social work, I am eager to contribute my expertise, cultural sensitivity, and passion for community development to support the vital work being done in this dynamic region. Qatar Doha, with its unique blend of tradition and modernity, presents an inspiring environment for social workers to make a meaningful impact. I am particularly drawn to the opportunity of working within this context, where the needs of diverse populations intersect with opportunities for innovation and growth.</w:t>
      </w:r>
    </w:p>
    <w:bookmarkStart w:id="20" w:name="why-i-am-a-strong-fit-for-this-role"/>
    <w:p>
      <w:pPr>
        <w:pStyle w:val="Heading2"/>
      </w:pPr>
      <w:r>
        <w:t xml:space="preserve">Why I Am a Strong Fit for This Role</w:t>
      </w:r>
    </w:p>
    <w:p>
      <w:pPr>
        <w:pStyle w:val="FirstParagraph"/>
      </w:pPr>
      <w:r>
        <w:t xml:space="preserve">As a certified Social Worker with a focus on [specific area, e.g., community outreach, family services, mental health], I have developed a deep understanding of the complexities of human behavior and the importance of holistic support systems. My career has been driven by the belief that every individual deserves access to resources that empower them to thrive. In Qatar Doha, where cultural diversity and rapid urbanization create both challenges and opportunities, my background in navigating multi-cultural environments will enable me to connect effectively with clients from various backgrounds.</w:t>
      </w:r>
    </w:p>
    <w:p>
      <w:pPr>
        <w:pStyle w:val="BodyText"/>
      </w:pPr>
      <w:r>
        <w:t xml:space="preserve">Throughout my career, I have worked closely with marginalized communities, advocating for their rights and providing tailored interventions to address social, emotional, and economic barriers. For instance, during my tenure at [Previous Organization], I collaborated with local leaders to design a community-based program that supported refugee families in adapting to new environments while preserving their cultural identities. This experience not only honed my skills in cross-cultural communication but also reinforced the importance of empathy and adaptability—qualities that are essential for success in Qatar Doha, where social workers often serve a global clientele.</w:t>
      </w:r>
    </w:p>
    <w:bookmarkEnd w:id="20"/>
    <w:bookmarkStart w:id="21" w:name="X4c238c080534d442d1461b2e54752d929fe3c19"/>
    <w:p>
      <w:pPr>
        <w:pStyle w:val="Heading2"/>
      </w:pPr>
      <w:r>
        <w:t xml:space="preserve">Understanding of Qatar Doha’s Social Landscape</w:t>
      </w:r>
    </w:p>
    <w:p>
      <w:pPr>
        <w:pStyle w:val="FirstParagraph"/>
      </w:pPr>
      <w:r>
        <w:t xml:space="preserve">Qatar Doha has undergone remarkable transformation in recent years, with initiatives like the National Vision 2030 emphasizing sustainable development and social well-being. As a Social Worker, I am keenly aware of the importance of aligning my work with such goals. In this context, my experience in program development and community engagement will be invaluable. I have consistently focused on creating systems that foster inclusivity, whether through mental health awareness campaigns or partnerships with local NGOs to address poverty and homelessness.</w:t>
      </w:r>
    </w:p>
    <w:p>
      <w:pPr>
        <w:pStyle w:val="BodyText"/>
      </w:pPr>
      <w:r>
        <w:t xml:space="preserve">Moreover, Qatar’s commitment to advancing education and healthcare has created a robust framework for social services. My work in [specific project or initiative] aligns with these priorities, as I have helped design interventions that improve access to mental health resources for underrepresented groups. In Doha, where the population is increasingly diverse, my ability to navigate complex socio-cultural dynamics will ensure that services are equitable and accessible to all.</w:t>
      </w:r>
    </w:p>
    <w:bookmarkEnd w:id="21"/>
    <w:bookmarkStart w:id="22" w:name="key-skills-and-qualifications"/>
    <w:p>
      <w:pPr>
        <w:pStyle w:val="Heading2"/>
      </w:pPr>
      <w:r>
        <w:t xml:space="preserve">Key Skills and Qualifications</w:t>
      </w:r>
    </w:p>
    <w:p>
      <w:pPr>
        <w:pStyle w:val="FirstParagraph"/>
      </w:pPr>
      <w:r>
        <w:t xml:space="preserve">My qualifications as a Social Worker include a [Bachelor’s/Master’s] Degree in Social Work, along with certifications in [relevant areas such as trauma counseling, crisis intervention, or child welfare]. I am also proficient in using case management software and data analysis tools to track client progress and evaluate program effectiveness. These technical skills are complemented by my strong interpersonal abilities, including active listening, conflict resolution, and the capacity to build trust with clients facing challenging circumstances.</w:t>
      </w:r>
    </w:p>
    <w:p>
      <w:pPr>
        <w:pStyle w:val="BodyText"/>
      </w:pPr>
      <w:r>
        <w:t xml:space="preserve">One of my greatest strengths is my ability to remain composed under pressure. In high-stress environments such as crisis intervention or emergency response, I prioritize clear communication and decisive action. For example, during a recent community outreach initiative in [Location], I coordinated with multiple stakeholders to address a surge in domestic violence cases by establishing temporary shelters and connecting survivors with legal and psychological support. This experience underscored the importance of resilience and collaboration—qualities that are essential for success in Qatar Doha’s fast-paced social work landscape.</w:t>
      </w:r>
    </w:p>
    <w:bookmarkEnd w:id="22"/>
    <w:bookmarkStart w:id="23" w:name="commitment-to-cultural-competence"/>
    <w:p>
      <w:pPr>
        <w:pStyle w:val="Heading2"/>
      </w:pPr>
      <w:r>
        <w:t xml:space="preserve">Commitment to Cultural Competence</w:t>
      </w:r>
    </w:p>
    <w:p>
      <w:pPr>
        <w:pStyle w:val="FirstParagraph"/>
      </w:pPr>
      <w:r>
        <w:t xml:space="preserve">As a Social Worker, I recognize that cultural competence is not just a skill but a responsibility. In Qatar Doha, where traditional values coexist with modern global influences, this requires an ongoing commitment to learning and adapting. I have taken steps to deepen my understanding of Qatari culture through [specific actions such as attending local workshops, reading cultural studies, or collaborating with community leaders]. This preparation allows me to approach each client with respect and sensitivity, ensuring that their unique needs are met without compromising their cultural identity.</w:t>
      </w:r>
    </w:p>
    <w:p>
      <w:pPr>
        <w:pStyle w:val="BodyText"/>
      </w:pPr>
      <w:r>
        <w:t xml:space="preserve">I also value the importance of language skills in social work. While English is widely used in Doha, I have studied Arabic to a professional level, enabling me to communicate effectively with local residents. This bilingual capability allows me to bridge gaps between clients and service providers, fostering stronger relationships and more inclusive outcomes.</w:t>
      </w:r>
    </w:p>
    <w:bookmarkEnd w:id="23"/>
    <w:bookmarkStart w:id="24" w:name="why-qatar-doha-why-now"/>
    <w:p>
      <w:pPr>
        <w:pStyle w:val="Heading2"/>
      </w:pPr>
      <w:r>
        <w:t xml:space="preserve">Why Qatar Doha? Why Now?</w:t>
      </w:r>
    </w:p>
    <w:p>
      <w:pPr>
        <w:pStyle w:val="FirstParagraph"/>
      </w:pPr>
      <w:r>
        <w:t xml:space="preserve">The opportunity to work as a Social Worker in Qatar Doha is both professionally exciting and personally meaningful. The region’s rapid growth has created an urgent need for skilled professionals who can address the evolving social challenges of its population. I am particularly inspired by the work of organizations like [Name of Local Organization], which exemplify the power of community-driven solutions. I am eager to contribute to such efforts by leveraging my experience in [specific area] and my dedication to social justice.</w:t>
      </w:r>
    </w:p>
    <w:p>
      <w:pPr>
        <w:pStyle w:val="BodyText"/>
      </w:pPr>
      <w:r>
        <w:t xml:space="preserve">Furthermore, Qatar Doha’s emphasis on innovation and quality of life aligns with my personal values. I am passionate about creating environments where individuals can flourish, whether through mental health support, family counseling, or advocacy for vulnerable populations. I believe that by working alongside local leaders and international partners, we can build a more equitable society for all residents.</w:t>
      </w:r>
    </w:p>
    <w:bookmarkEnd w:id="24"/>
    <w:bookmarkStart w:id="25" w:name="conclusion"/>
    <w:p>
      <w:pPr>
        <w:pStyle w:val="Heading2"/>
      </w:pPr>
      <w:r>
        <w:t xml:space="preserve">Conclusion</w:t>
      </w:r>
    </w:p>
    <w:p>
      <w:pPr>
        <w:pStyle w:val="FirstParagraph"/>
      </w:pPr>
      <w:r>
        <w:t xml:space="preserve">In conclusion, I am confident that my experience, skills, and dedication make me an ideal candidate for the Social Worker position in Qatar Doha. I am eager to bring my background in [specific areas] to your organization and contribute to the meaningful work being done in this vibrant city. Thank you for considering my application. I would be honored to discuss how I can support your mission and help create lasting positive change in the lives of those you serve.</w:t>
      </w:r>
    </w:p>
    <w:p>
      <w:pPr>
        <w:pStyle w:val="BodyText"/>
      </w:pPr>
      <w:r>
        <w:t xml:space="preserve">Sincerely,</w:t>
      </w:r>
      <w:r>
        <w:br/>
      </w:r>
      <w:r>
        <w:t xml:space="preserve">[Your Full Name]</w:t>
      </w:r>
      <w:r>
        <w:br/>
      </w:r>
      <w:r>
        <w:t xml:space="preserve">[Your Contact Information: Email, Phone Number]</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2:27:00Z</dcterms:created>
  <dcterms:modified xsi:type="dcterms:W3CDTF">2025-12-10T12:27:00Z</dcterms:modified>
</cp:coreProperties>
</file>

<file path=docProps/custom.xml><?xml version="1.0" encoding="utf-8"?>
<Properties xmlns="http://schemas.openxmlformats.org/officeDocument/2006/custom-properties" xmlns:vt="http://schemas.openxmlformats.org/officeDocument/2006/docPropsVTypes"/>
</file>